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3E5860" w14:textId="00CC77A4" w:rsidR="00D17419" w:rsidRDefault="002C5D1D" w:rsidP="00B40FD2">
      <w:pPr>
        <w:pStyle w:val="Question"/>
        <w:numPr>
          <w:ilvl w:val="0"/>
          <w:numId w:val="13"/>
        </w:numPr>
        <w:spacing w:before="0"/>
      </w:pPr>
      <w:r>
        <w:rPr>
          <w:noProof/>
          <w:lang w:eastAsia="en-GB"/>
        </w:rPr>
        <w:drawing>
          <wp:anchor distT="0" distB="0" distL="114300" distR="114300" simplePos="0" relativeHeight="251677696" behindDoc="1" locked="0" layoutInCell="1" allowOverlap="1" wp14:anchorId="04595BC8" wp14:editId="088E11A0">
            <wp:simplePos x="0" y="0"/>
            <wp:positionH relativeFrom="column">
              <wp:posOffset>4082402</wp:posOffset>
            </wp:positionH>
            <wp:positionV relativeFrom="paragraph">
              <wp:posOffset>176400</wp:posOffset>
            </wp:positionV>
            <wp:extent cx="2295525" cy="2857500"/>
            <wp:effectExtent l="0" t="0" r="9525" b="0"/>
            <wp:wrapTight wrapText="bothSides">
              <wp:wrapPolygon edited="0">
                <wp:start x="0" y="0"/>
                <wp:lineTo x="0" y="21456"/>
                <wp:lineTo x="21510" y="21456"/>
                <wp:lineTo x="21510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FN15_ Making nylon – the ‘nylon rope tr_image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4496" w:rsidRPr="009E0248">
        <w:t>The n</w:t>
      </w:r>
      <w:r w:rsidR="00C74496">
        <w:t xml:space="preserve">ylon rope trick is an experiment that you may have </w:t>
      </w:r>
      <w:r w:rsidR="00C74496" w:rsidRPr="00D17419">
        <w:t>seen</w:t>
      </w:r>
      <w:r w:rsidR="00C74496">
        <w:t>.</w:t>
      </w:r>
      <w:r w:rsidR="00D17419">
        <w:t xml:space="preserve"> </w:t>
      </w:r>
    </w:p>
    <w:p w14:paraId="063E79A0" w14:textId="56C16135" w:rsidR="00C74496" w:rsidRPr="00BB6A45" w:rsidRDefault="00D17419" w:rsidP="00D17419">
      <w:pPr>
        <w:pStyle w:val="Questioncontext"/>
      </w:pPr>
      <w:r w:rsidRPr="00D17419">
        <w:rPr>
          <w:rStyle w:val="QuestioncontextChar"/>
        </w:rPr>
        <w:t xml:space="preserve">Watch a video </w:t>
      </w:r>
      <w:r w:rsidRPr="00BB6A45">
        <w:rPr>
          <w:rStyle w:val="QuestioncontextChar"/>
        </w:rPr>
        <w:t xml:space="preserve">at </w:t>
      </w:r>
      <w:hyperlink r:id="rId9" w:history="1">
        <w:r w:rsidRPr="00BB6A45">
          <w:rPr>
            <w:rStyle w:val="QuestioncontextChar"/>
          </w:rPr>
          <w:t>https://youtu.be/lNWc6xUf6U4</w:t>
        </w:r>
      </w:hyperlink>
      <w:r w:rsidRPr="00BB6A45">
        <w:rPr>
          <w:rStyle w:val="QuestioncontextChar"/>
        </w:rPr>
        <w:t xml:space="preserve"> </w:t>
      </w:r>
      <w:r w:rsidRPr="00BB6A45">
        <w:t xml:space="preserve"> </w:t>
      </w:r>
    </w:p>
    <w:p w14:paraId="15ECF5B8" w14:textId="77777777" w:rsidR="00D17419" w:rsidRPr="00B07B83" w:rsidRDefault="00D17419" w:rsidP="00D17419">
      <w:pPr>
        <w:pStyle w:val="Questioncontext"/>
      </w:pPr>
    </w:p>
    <w:p w14:paraId="25CCB02A" w14:textId="701FCAAE" w:rsidR="00C74496" w:rsidRDefault="00C74496" w:rsidP="00C74496">
      <w:pPr>
        <w:pStyle w:val="Questioncontext"/>
      </w:pPr>
      <w:r>
        <w:t>In this famous demonstration, two different monomers are added together.</w:t>
      </w:r>
    </w:p>
    <w:p w14:paraId="0EAF6874" w14:textId="77777777" w:rsidR="00C74496" w:rsidRDefault="00C74496" w:rsidP="00C74496">
      <w:pPr>
        <w:pStyle w:val="Questioncontext"/>
      </w:pPr>
    </w:p>
    <w:p w14:paraId="388F0836" w14:textId="7A46EBB3" w:rsidR="00C74496" w:rsidRDefault="00C74496" w:rsidP="00C74496">
      <w:pPr>
        <w:pStyle w:val="Questioncontext"/>
      </w:pPr>
      <w:r>
        <w:t>One monomer is dissolved in water (the aqueous phase), and then the other monomer is added (the organic phase).</w:t>
      </w:r>
    </w:p>
    <w:p w14:paraId="0DCD2FC3" w14:textId="77777777" w:rsidR="00C74496" w:rsidRDefault="00C74496" w:rsidP="00C74496">
      <w:pPr>
        <w:pStyle w:val="Questioncontext"/>
      </w:pPr>
    </w:p>
    <w:p w14:paraId="623AC7FF" w14:textId="13ADF787" w:rsidR="00C74496" w:rsidRDefault="00C74496" w:rsidP="00C74496">
      <w:pPr>
        <w:pStyle w:val="Questioncontext"/>
      </w:pPr>
      <w:r>
        <w:t>The two layers are immiscible.</w:t>
      </w:r>
    </w:p>
    <w:p w14:paraId="13FDA58D" w14:textId="77777777" w:rsidR="00C74496" w:rsidRDefault="00C74496" w:rsidP="00C74496">
      <w:pPr>
        <w:pStyle w:val="Questioncontext"/>
      </w:pPr>
    </w:p>
    <w:p w14:paraId="04176D50" w14:textId="04C4CBD9" w:rsidR="00C74496" w:rsidRDefault="00C74496" w:rsidP="00C74496">
      <w:pPr>
        <w:pStyle w:val="Questioncontext"/>
      </w:pPr>
      <w:r>
        <w:t>Where the two layers meet, a chemical reaction takes place between the two monomers, making a polymer called nylon.</w:t>
      </w:r>
    </w:p>
    <w:p w14:paraId="0CCCEB19" w14:textId="77777777" w:rsidR="00C74496" w:rsidRDefault="00C74496" w:rsidP="00C74496">
      <w:pPr>
        <w:pStyle w:val="Questioncontext"/>
      </w:pPr>
    </w:p>
    <w:p w14:paraId="7230E3A3" w14:textId="5CFD6278" w:rsidR="00C74496" w:rsidRDefault="002C5D1D" w:rsidP="00C74496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48CAC5CE" wp14:editId="71E17A64">
                <wp:simplePos x="0" y="0"/>
                <wp:positionH relativeFrom="margin">
                  <wp:posOffset>3679747</wp:posOffset>
                </wp:positionH>
                <wp:positionV relativeFrom="paragraph">
                  <wp:posOffset>197317</wp:posOffset>
                </wp:positionV>
                <wp:extent cx="2487600" cy="264990"/>
                <wp:effectExtent l="0" t="0" r="8255" b="190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600" cy="264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FE8682" w14:textId="357D3564" w:rsidR="002C5D1D" w:rsidRDefault="002C5D1D" w:rsidP="002C5D1D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5508BE"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>Royal Society of Chemistry</w:t>
                            </w:r>
                          </w:p>
                          <w:p w14:paraId="1F761226" w14:textId="77777777" w:rsidR="002C5D1D" w:rsidRPr="002C5D1D" w:rsidRDefault="002C5D1D" w:rsidP="002C5D1D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CAC5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9.75pt;margin-top:15.55pt;width:195.85pt;height:20.85pt;z-index:-2516367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" stroked="f">
                <v:textbox>
                  <w:txbxContent>
                    <w:p w14:paraId="1FFE8682" w14:textId="357D3564" w:rsidR="002C5D1D" w:rsidRDefault="002C5D1D" w:rsidP="002C5D1D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5508BE"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  <w:t>Royal Society of Chemistry</w:t>
                      </w:r>
                    </w:p>
                    <w:p w14:paraId="1F761226" w14:textId="77777777" w:rsidR="002C5D1D" w:rsidRPr="002C5D1D" w:rsidRDefault="002C5D1D" w:rsidP="002C5D1D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74496">
        <w:t>The nylon may then be carefully removed as a ‘rope’.</w:t>
      </w:r>
    </w:p>
    <w:p w14:paraId="5899E53D" w14:textId="28FCF978" w:rsidR="00C74496" w:rsidRDefault="002C5D1D" w:rsidP="001E5B02">
      <w:pPr>
        <w:pStyle w:val="Question"/>
        <w:numPr>
          <w:ilvl w:val="0"/>
          <w:numId w:val="28"/>
        </w:numPr>
      </w:pPr>
      <w:r>
        <w:t>Define the following terms.</w:t>
      </w:r>
      <w:r w:rsidRPr="002C5D1D">
        <w:rPr>
          <w:noProof/>
          <w:lang w:eastAsia="en-GB"/>
        </w:rPr>
        <w:t xml:space="preserve"> </w:t>
      </w:r>
    </w:p>
    <w:p w14:paraId="7129BE33" w14:textId="77777777" w:rsidR="00C74496" w:rsidRDefault="00C74496" w:rsidP="00C74496">
      <w:pPr>
        <w:pStyle w:val="Question"/>
        <w:ind w:left="720"/>
      </w:pPr>
    </w:p>
    <w:p w14:paraId="22FC4D46" w14:textId="43F8E2B9" w:rsidR="00C74496" w:rsidRDefault="00C74496" w:rsidP="00C74496">
      <w:pPr>
        <w:pStyle w:val="Question"/>
        <w:numPr>
          <w:ilvl w:val="0"/>
          <w:numId w:val="17"/>
        </w:numPr>
      </w:pPr>
      <w:r>
        <w:t>Monomer</w:t>
      </w:r>
    </w:p>
    <w:p w14:paraId="14A78FB4" w14:textId="0DDBD3F9" w:rsidR="00C74496" w:rsidRPr="00C74496" w:rsidRDefault="00DF20B0" w:rsidP="00C74496">
      <w:pPr>
        <w:pStyle w:val="Answertext"/>
      </w:pPr>
      <w:r>
        <w:rPr>
          <w:rStyle w:val="AnswercontextChar"/>
        </w:rPr>
        <w:t xml:space="preserve"> </w:t>
      </w:r>
    </w:p>
    <w:p w14:paraId="7B40B884" w14:textId="0F833E31" w:rsidR="00C74496" w:rsidRDefault="00C74496" w:rsidP="00C74496">
      <w:pPr>
        <w:pStyle w:val="Question"/>
        <w:numPr>
          <w:ilvl w:val="0"/>
          <w:numId w:val="17"/>
        </w:numPr>
      </w:pPr>
      <w:r>
        <w:t>Immiscible</w:t>
      </w:r>
    </w:p>
    <w:p w14:paraId="26B90E49" w14:textId="04CE063D" w:rsidR="00C74496" w:rsidRPr="00C74496" w:rsidRDefault="00DF20B0" w:rsidP="00C74496">
      <w:pPr>
        <w:pStyle w:val="Answertext"/>
      </w:pPr>
      <w:r>
        <w:rPr>
          <w:rStyle w:val="AnswercontextChar"/>
        </w:rPr>
        <w:t xml:space="preserve"> </w:t>
      </w:r>
    </w:p>
    <w:p w14:paraId="2465BD98" w14:textId="05DFC23B" w:rsidR="00C74496" w:rsidRDefault="00C74496" w:rsidP="00C74496">
      <w:pPr>
        <w:pStyle w:val="Question"/>
        <w:numPr>
          <w:ilvl w:val="0"/>
          <w:numId w:val="17"/>
        </w:numPr>
      </w:pPr>
      <w:r>
        <w:t>Polymer</w:t>
      </w:r>
    </w:p>
    <w:p w14:paraId="6E273719" w14:textId="0D99E151" w:rsidR="00C74496" w:rsidRDefault="00DF20B0" w:rsidP="00C74496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6365A01D" w14:textId="77777777" w:rsidR="00DF20B0" w:rsidRDefault="00DF20B0" w:rsidP="00C74496">
      <w:pPr>
        <w:pStyle w:val="Answertext"/>
      </w:pPr>
    </w:p>
    <w:p w14:paraId="7179B3D6" w14:textId="67D6D2E3" w:rsidR="00C74496" w:rsidRDefault="00C74496" w:rsidP="00C74496">
      <w:pPr>
        <w:pStyle w:val="ListParagraph"/>
        <w:tabs>
          <w:tab w:val="left" w:pos="5130"/>
        </w:tabs>
        <w:ind w:left="1440"/>
        <w:rPr>
          <w:rFonts w:ascii="Arial" w:hAnsi="Arial" w:cs="Arial"/>
          <w:color w:val="FF0000"/>
        </w:rPr>
      </w:pPr>
    </w:p>
    <w:p w14:paraId="3765484D" w14:textId="439372C9" w:rsidR="00C74496" w:rsidRDefault="00C74496" w:rsidP="00C74496">
      <w:pPr>
        <w:pStyle w:val="ListParagraph"/>
        <w:tabs>
          <w:tab w:val="left" w:pos="5130"/>
        </w:tabs>
        <w:ind w:left="1440"/>
        <w:rPr>
          <w:rFonts w:ascii="Arial" w:hAnsi="Arial" w:cs="Arial"/>
          <w:color w:val="FF0000"/>
        </w:rPr>
      </w:pPr>
    </w:p>
    <w:p w14:paraId="0AA7676F" w14:textId="5337BBB4" w:rsidR="00C74496" w:rsidRDefault="00C74496" w:rsidP="00C74496">
      <w:pPr>
        <w:pStyle w:val="ListParagraph"/>
        <w:tabs>
          <w:tab w:val="left" w:pos="5130"/>
        </w:tabs>
        <w:ind w:left="1440"/>
        <w:rPr>
          <w:rFonts w:ascii="Arial" w:hAnsi="Arial" w:cs="Arial"/>
          <w:color w:val="FF0000"/>
        </w:rPr>
      </w:pPr>
    </w:p>
    <w:p w14:paraId="1C28D2F1" w14:textId="65312644" w:rsidR="00C74496" w:rsidRDefault="00C74496" w:rsidP="00C74496">
      <w:pPr>
        <w:pStyle w:val="ListParagraph"/>
        <w:tabs>
          <w:tab w:val="left" w:pos="5130"/>
        </w:tabs>
        <w:ind w:left="1440"/>
        <w:rPr>
          <w:rFonts w:ascii="Arial" w:hAnsi="Arial" w:cs="Arial"/>
          <w:color w:val="FF0000"/>
        </w:rPr>
      </w:pPr>
    </w:p>
    <w:p w14:paraId="2995D9D1" w14:textId="74D1FBF7" w:rsidR="00C74496" w:rsidRDefault="00C74496" w:rsidP="00C74496">
      <w:pPr>
        <w:pStyle w:val="ListParagraph"/>
        <w:tabs>
          <w:tab w:val="left" w:pos="5130"/>
        </w:tabs>
        <w:ind w:left="1440"/>
        <w:rPr>
          <w:rFonts w:ascii="Arial" w:hAnsi="Arial" w:cs="Arial"/>
          <w:color w:val="FF0000"/>
        </w:rPr>
      </w:pPr>
    </w:p>
    <w:p w14:paraId="64F51F63" w14:textId="77777777" w:rsidR="00C74496" w:rsidRDefault="00C74496" w:rsidP="00C92419">
      <w:pPr>
        <w:pStyle w:val="Questioncontext"/>
      </w:pPr>
      <w:r w:rsidRPr="0058723A">
        <w:lastRenderedPageBreak/>
        <w:t>The organic layer is made of one of the monomers dissolved in a substance called cyclohexane.</w:t>
      </w:r>
    </w:p>
    <w:p w14:paraId="2AC2028A" w14:textId="77777777" w:rsidR="00C74496" w:rsidRDefault="00C74496" w:rsidP="00C74496">
      <w:pPr>
        <w:pStyle w:val="Questioncontext"/>
      </w:pPr>
    </w:p>
    <w:p w14:paraId="6FE83F59" w14:textId="77777777" w:rsidR="00C74496" w:rsidRPr="0058723A" w:rsidRDefault="00C74496" w:rsidP="00C74496">
      <w:pPr>
        <w:pStyle w:val="Questioncontext"/>
        <w:rPr>
          <w:color w:val="FF0000"/>
        </w:rPr>
      </w:pPr>
      <w:r>
        <w:rPr>
          <w:noProof/>
          <w:color w:val="FF0000"/>
          <w:lang w:eastAsia="en-GB"/>
        </w:rPr>
        <w:drawing>
          <wp:anchor distT="0" distB="0" distL="114300" distR="114300" simplePos="0" relativeHeight="251656192" behindDoc="1" locked="0" layoutInCell="1" allowOverlap="1" wp14:anchorId="066F6B46" wp14:editId="590D2C13">
            <wp:simplePos x="0" y="0"/>
            <wp:positionH relativeFrom="margin">
              <wp:align>center</wp:align>
            </wp:positionH>
            <wp:positionV relativeFrom="paragraph">
              <wp:posOffset>262890</wp:posOffset>
            </wp:positionV>
            <wp:extent cx="1133475" cy="1142262"/>
            <wp:effectExtent l="0" t="0" r="0" b="1270"/>
            <wp:wrapTight wrapText="bothSides">
              <wp:wrapPolygon edited="0">
                <wp:start x="0" y="0"/>
                <wp:lineTo x="0" y="21264"/>
                <wp:lineTo x="21055" y="21264"/>
                <wp:lineTo x="21055" y="0"/>
                <wp:lineTo x="0" y="0"/>
              </wp:wrapPolygon>
            </wp:wrapTight>
            <wp:docPr id="11" name="Picture 11" descr="C:\Users\Owner\AppData\Local\Microsoft\Windows\INetCache\Content.MSO\11B3EFE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11B3EFEB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142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The structure of cyclohexane is shown below.</w:t>
      </w:r>
    </w:p>
    <w:p w14:paraId="3BD323A8" w14:textId="77777777" w:rsidR="00C74496" w:rsidRPr="0058723A" w:rsidRDefault="00C74496" w:rsidP="00C74496">
      <w:pPr>
        <w:tabs>
          <w:tab w:val="left" w:pos="5130"/>
        </w:tabs>
        <w:rPr>
          <w:rFonts w:ascii="Arial" w:hAnsi="Arial" w:cs="Arial"/>
          <w:color w:val="FF0000"/>
        </w:rPr>
      </w:pPr>
    </w:p>
    <w:p w14:paraId="2E0BB448" w14:textId="77777777" w:rsidR="00C74496" w:rsidRDefault="00C74496" w:rsidP="00C74496">
      <w:pPr>
        <w:tabs>
          <w:tab w:val="left" w:pos="5130"/>
        </w:tabs>
        <w:rPr>
          <w:rFonts w:ascii="Arial" w:hAnsi="Arial" w:cs="Arial"/>
        </w:rPr>
      </w:pPr>
    </w:p>
    <w:p w14:paraId="120FF63E" w14:textId="77777777" w:rsidR="00C74496" w:rsidRPr="000F256F" w:rsidRDefault="00C74496" w:rsidP="00C74496">
      <w:pPr>
        <w:tabs>
          <w:tab w:val="left" w:pos="5130"/>
        </w:tabs>
        <w:rPr>
          <w:rFonts w:ascii="Arial" w:hAnsi="Arial" w:cs="Arial"/>
        </w:rPr>
      </w:pPr>
    </w:p>
    <w:p w14:paraId="096651F6" w14:textId="77777777" w:rsidR="00C74496" w:rsidRDefault="00C74496" w:rsidP="00C74496">
      <w:pPr>
        <w:tabs>
          <w:tab w:val="left" w:pos="5130"/>
        </w:tabs>
        <w:ind w:firstLine="360"/>
        <w:rPr>
          <w:rFonts w:ascii="Arial" w:hAnsi="Arial" w:cs="Arial"/>
        </w:rPr>
      </w:pPr>
    </w:p>
    <w:p w14:paraId="35630F01" w14:textId="77777777" w:rsidR="00C74496" w:rsidRDefault="00C74496" w:rsidP="00C74496">
      <w:pPr>
        <w:tabs>
          <w:tab w:val="left" w:pos="5130"/>
        </w:tabs>
        <w:ind w:firstLine="360"/>
        <w:rPr>
          <w:rFonts w:ascii="Arial" w:hAnsi="Arial" w:cs="Arial"/>
        </w:rPr>
      </w:pPr>
    </w:p>
    <w:p w14:paraId="171B0C6F" w14:textId="444BFE7B" w:rsidR="00C74496" w:rsidRPr="00095348" w:rsidRDefault="00C74496" w:rsidP="00095348">
      <w:pPr>
        <w:pStyle w:val="Questioncontext"/>
      </w:pPr>
      <w:r w:rsidRPr="007806A2">
        <w:t xml:space="preserve">Questions b) to e) are about </w:t>
      </w:r>
      <w:r>
        <w:t>cyclohexane</w:t>
      </w:r>
      <w:r w:rsidRPr="007806A2">
        <w:t>.</w:t>
      </w:r>
    </w:p>
    <w:p w14:paraId="03B8AF42" w14:textId="77777777" w:rsidR="00C74496" w:rsidRDefault="00C74496" w:rsidP="001E5B02">
      <w:pPr>
        <w:pStyle w:val="Question"/>
        <w:numPr>
          <w:ilvl w:val="0"/>
          <w:numId w:val="28"/>
        </w:numPr>
      </w:pPr>
      <w:r>
        <w:t>To which class of hydrocarbon would cyclohexane belong – alkanes or alkenes?</w:t>
      </w:r>
    </w:p>
    <w:p w14:paraId="5F281B8A" w14:textId="77777777" w:rsidR="00C74496" w:rsidRDefault="00C74496" w:rsidP="00C74496">
      <w:pPr>
        <w:pStyle w:val="Questioncontext"/>
      </w:pPr>
      <w:r>
        <w:t>Give a reason.</w:t>
      </w:r>
    </w:p>
    <w:p w14:paraId="6B8535B5" w14:textId="71F5A46C" w:rsidR="00C74496" w:rsidRPr="00C74496" w:rsidRDefault="00DF20B0" w:rsidP="00C74496">
      <w:pPr>
        <w:pStyle w:val="Answertext"/>
      </w:pPr>
      <w:r>
        <w:rPr>
          <w:rStyle w:val="AnswercontextChar"/>
        </w:rPr>
        <w:t xml:space="preserve"> </w:t>
      </w:r>
    </w:p>
    <w:p w14:paraId="706A5783" w14:textId="77777777" w:rsidR="00C74496" w:rsidRDefault="00C74496" w:rsidP="001E5B02">
      <w:pPr>
        <w:pStyle w:val="Question"/>
        <w:numPr>
          <w:ilvl w:val="0"/>
          <w:numId w:val="28"/>
        </w:numPr>
      </w:pPr>
      <w:r>
        <w:t>State the general formula of the class of hydrocarbon in part b).</w:t>
      </w:r>
    </w:p>
    <w:p w14:paraId="7C154FF5" w14:textId="758D2082" w:rsidR="00C74496" w:rsidRPr="00C74496" w:rsidRDefault="00DF20B0" w:rsidP="00C74496">
      <w:pPr>
        <w:pStyle w:val="Answertext"/>
      </w:pPr>
      <w:r>
        <w:rPr>
          <w:rStyle w:val="AnswercontextChar"/>
        </w:rPr>
        <w:t xml:space="preserve"> </w:t>
      </w:r>
    </w:p>
    <w:p w14:paraId="58A95899" w14:textId="77777777" w:rsidR="00C74496" w:rsidRDefault="00C74496" w:rsidP="001E5B02">
      <w:pPr>
        <w:pStyle w:val="Question"/>
        <w:numPr>
          <w:ilvl w:val="0"/>
          <w:numId w:val="28"/>
        </w:numPr>
      </w:pPr>
      <w:r>
        <w:t>What is the molecular formula for cyclohexane?</w:t>
      </w:r>
    </w:p>
    <w:p w14:paraId="1229DD2F" w14:textId="206CCCD2" w:rsidR="00C74496" w:rsidRPr="00B07B83" w:rsidRDefault="00DF20B0" w:rsidP="00B07B83">
      <w:pPr>
        <w:pStyle w:val="Answertext"/>
      </w:pPr>
      <w:r>
        <w:rPr>
          <w:rStyle w:val="AnswercontextChar"/>
        </w:rPr>
        <w:t xml:space="preserve"> </w:t>
      </w:r>
    </w:p>
    <w:p w14:paraId="6B171722" w14:textId="77777777" w:rsidR="00C74496" w:rsidRDefault="00C74496" w:rsidP="001E5B02">
      <w:pPr>
        <w:pStyle w:val="Question"/>
        <w:numPr>
          <w:ilvl w:val="0"/>
          <w:numId w:val="28"/>
        </w:numPr>
      </w:pPr>
      <w:r>
        <w:t>State whether cyclohexane fits the general formula in part c).</w:t>
      </w:r>
    </w:p>
    <w:p w14:paraId="6FDF62FE" w14:textId="77777777" w:rsidR="00C74496" w:rsidRDefault="00C74496" w:rsidP="00C74496">
      <w:pPr>
        <w:pStyle w:val="Questioncontext"/>
      </w:pPr>
      <w:r>
        <w:t>Give a reason.</w:t>
      </w:r>
    </w:p>
    <w:p w14:paraId="0189E438" w14:textId="64FC5070" w:rsidR="00C74496" w:rsidRDefault="00DF20B0" w:rsidP="00C74496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3EA6C004" w14:textId="1E211F70" w:rsidR="00DF20B0" w:rsidRDefault="00DF20B0" w:rsidP="00C74496">
      <w:pPr>
        <w:pStyle w:val="Answertext"/>
        <w:rPr>
          <w:rStyle w:val="AnswercontextChar"/>
        </w:rPr>
      </w:pPr>
    </w:p>
    <w:p w14:paraId="77BFD830" w14:textId="77777777" w:rsidR="00DF20B0" w:rsidRDefault="00DF20B0" w:rsidP="00C74496">
      <w:pPr>
        <w:pStyle w:val="Answertext"/>
      </w:pPr>
    </w:p>
    <w:p w14:paraId="2204E587" w14:textId="71A471D4" w:rsidR="00C74496" w:rsidRDefault="00C74496" w:rsidP="00C74496">
      <w:pPr>
        <w:pStyle w:val="ListParagraph"/>
        <w:tabs>
          <w:tab w:val="left" w:pos="5130"/>
        </w:tabs>
        <w:rPr>
          <w:rFonts w:ascii="Arial" w:hAnsi="Arial" w:cs="Arial"/>
          <w:color w:val="FF0000"/>
        </w:rPr>
      </w:pPr>
    </w:p>
    <w:p w14:paraId="4CAFBBBD" w14:textId="0CC226E4" w:rsidR="00C74496" w:rsidRDefault="00C74496" w:rsidP="00C74496">
      <w:pPr>
        <w:pStyle w:val="ListParagraph"/>
        <w:tabs>
          <w:tab w:val="left" w:pos="5130"/>
        </w:tabs>
        <w:rPr>
          <w:rFonts w:ascii="Arial" w:hAnsi="Arial" w:cs="Arial"/>
          <w:color w:val="FF0000"/>
        </w:rPr>
      </w:pPr>
    </w:p>
    <w:p w14:paraId="0F5ABB85" w14:textId="26D883C2" w:rsidR="00C74496" w:rsidRDefault="00C74496" w:rsidP="00C74496">
      <w:pPr>
        <w:pStyle w:val="ListParagraph"/>
        <w:tabs>
          <w:tab w:val="left" w:pos="5130"/>
        </w:tabs>
        <w:rPr>
          <w:rFonts w:ascii="Arial" w:hAnsi="Arial" w:cs="Arial"/>
          <w:color w:val="FF0000"/>
        </w:rPr>
      </w:pPr>
    </w:p>
    <w:p w14:paraId="5B4363EB" w14:textId="77777777" w:rsidR="00C74496" w:rsidRDefault="00C74496" w:rsidP="00C74496">
      <w:pPr>
        <w:pStyle w:val="ListParagraph"/>
        <w:tabs>
          <w:tab w:val="left" w:pos="5130"/>
        </w:tabs>
        <w:rPr>
          <w:rFonts w:ascii="Arial" w:hAnsi="Arial" w:cs="Arial"/>
          <w:color w:val="FF0000"/>
        </w:rPr>
      </w:pPr>
      <w:bookmarkStart w:id="0" w:name="_GoBack"/>
      <w:bookmarkEnd w:id="0"/>
    </w:p>
    <w:p w14:paraId="30E633D4" w14:textId="77777777" w:rsidR="00C74496" w:rsidRDefault="00C74496" w:rsidP="00C74496">
      <w:pPr>
        <w:pStyle w:val="ListParagraph"/>
        <w:tabs>
          <w:tab w:val="left" w:pos="5130"/>
        </w:tabs>
        <w:rPr>
          <w:rFonts w:ascii="Arial" w:hAnsi="Arial" w:cs="Arial"/>
          <w:color w:val="FF0000"/>
        </w:rPr>
      </w:pPr>
    </w:p>
    <w:p w14:paraId="03C57DDF" w14:textId="1ABC8FB5" w:rsidR="00D17419" w:rsidRDefault="00D17419">
      <w:pPr>
        <w:rPr>
          <w:rFonts w:ascii="Arial" w:hAnsi="Arial" w:cs="Arial"/>
        </w:rPr>
      </w:pPr>
    </w:p>
    <w:p w14:paraId="66EC265D" w14:textId="171721DD" w:rsidR="00C74496" w:rsidRDefault="00D17419" w:rsidP="00B07B83">
      <w:pPr>
        <w:pStyle w:val="Questioncontext"/>
        <w:rPr>
          <w:noProof/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75648" behindDoc="0" locked="0" layoutInCell="1" allowOverlap="1" wp14:anchorId="5D66D0F3" wp14:editId="6D7AE17E">
            <wp:simplePos x="0" y="0"/>
            <wp:positionH relativeFrom="page">
              <wp:align>center</wp:align>
            </wp:positionH>
            <wp:positionV relativeFrom="paragraph">
              <wp:posOffset>311150</wp:posOffset>
            </wp:positionV>
            <wp:extent cx="6030595" cy="873125"/>
            <wp:effectExtent l="0" t="0" r="8255" b="317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873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4496" w:rsidRPr="00B07B83">
        <w:t>The structures of the two monomers in the nylon rope trick are as follows:</w:t>
      </w:r>
    </w:p>
    <w:p w14:paraId="7A8FE891" w14:textId="51391CEA" w:rsidR="00D17419" w:rsidRDefault="00D17419" w:rsidP="00D17419">
      <w:pPr>
        <w:pStyle w:val="Questioncontext"/>
      </w:pPr>
    </w:p>
    <w:p w14:paraId="70A915B9" w14:textId="77777777" w:rsidR="00C74496" w:rsidRDefault="00C74496" w:rsidP="001E5B02">
      <w:pPr>
        <w:pStyle w:val="Question"/>
        <w:numPr>
          <w:ilvl w:val="0"/>
          <w:numId w:val="28"/>
        </w:numPr>
      </w:pPr>
      <w:r>
        <w:t>State what is the same about each of the monomers and what is different about them.</w:t>
      </w:r>
    </w:p>
    <w:p w14:paraId="21B35312" w14:textId="77777777" w:rsidR="00C74496" w:rsidRPr="00310A39" w:rsidRDefault="00C74496" w:rsidP="00C74496">
      <w:pPr>
        <w:pStyle w:val="Questioncontext"/>
      </w:pPr>
      <w:r w:rsidRPr="00310A39">
        <w:t>Similarities:</w:t>
      </w:r>
    </w:p>
    <w:p w14:paraId="7FCB64E6" w14:textId="4F736B25" w:rsidR="00C74496" w:rsidRDefault="00DF20B0" w:rsidP="00C74496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19E2433C" w14:textId="77777777" w:rsidR="00DF20B0" w:rsidRPr="00310A39" w:rsidRDefault="00DF20B0" w:rsidP="00C74496">
      <w:pPr>
        <w:pStyle w:val="Answertext"/>
      </w:pPr>
    </w:p>
    <w:p w14:paraId="38EABDAC" w14:textId="77777777" w:rsidR="00C74496" w:rsidRPr="00310A39" w:rsidRDefault="00C74496" w:rsidP="00C74496">
      <w:pPr>
        <w:pStyle w:val="Questioncontext"/>
      </w:pPr>
      <w:r w:rsidRPr="00310A39">
        <w:t>Differences:</w:t>
      </w:r>
    </w:p>
    <w:p w14:paraId="207B3B8A" w14:textId="5DB68A63" w:rsidR="00C74496" w:rsidRDefault="00DF20B0" w:rsidP="00C74496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3EE7E489" w14:textId="77777777" w:rsidR="00DF20B0" w:rsidRPr="00310A39" w:rsidRDefault="00DF20B0" w:rsidP="00C74496">
      <w:pPr>
        <w:pStyle w:val="Answertext"/>
      </w:pPr>
    </w:p>
    <w:p w14:paraId="6D144A28" w14:textId="77777777" w:rsidR="00C74496" w:rsidRDefault="00C74496" w:rsidP="001E5B02">
      <w:pPr>
        <w:pStyle w:val="Question"/>
        <w:numPr>
          <w:ilvl w:val="0"/>
          <w:numId w:val="28"/>
        </w:numPr>
      </w:pPr>
      <w:r>
        <w:t>The monomers react together as follows:</w:t>
      </w:r>
    </w:p>
    <w:p w14:paraId="17C0C491" w14:textId="77777777" w:rsidR="00C74496" w:rsidRDefault="00C74496" w:rsidP="00C74496">
      <w:pPr>
        <w:pStyle w:val="Questioncontext"/>
      </w:pPr>
      <w:r>
        <w:t>The chlorine atom from monomer 1 (shown in blue) combines with the hydrogen atom from monomer 2 (also shown in blue).</w:t>
      </w:r>
    </w:p>
    <w:p w14:paraId="5941B40F" w14:textId="77777777" w:rsidR="00C74496" w:rsidRDefault="00C74496" w:rsidP="00C74496">
      <w:pPr>
        <w:pStyle w:val="Questioncontext"/>
      </w:pPr>
    </w:p>
    <w:p w14:paraId="48A584EE" w14:textId="77777777" w:rsidR="00C74496" w:rsidRPr="00310A39" w:rsidRDefault="00C74496" w:rsidP="00C74496">
      <w:pPr>
        <w:pStyle w:val="Questioncontext"/>
      </w:pPr>
      <w:r>
        <w:t>The hydrogen and chlorine atoms bond together to form a new substance, X.</w:t>
      </w:r>
      <w:r>
        <w:br/>
      </w:r>
    </w:p>
    <w:p w14:paraId="6987BED2" w14:textId="0E7A35D0" w:rsidR="00C74496" w:rsidRPr="00C74496" w:rsidRDefault="00C74496" w:rsidP="00C74496">
      <w:pPr>
        <w:pStyle w:val="Questioncontext"/>
      </w:pPr>
      <w:r>
        <w:t>The remaining parts of the monomers bond together using a carbon atom from monomer 1 and a nitrogen atom from monomer 2.</w:t>
      </w:r>
    </w:p>
    <w:p w14:paraId="17B072BB" w14:textId="2E42BF37" w:rsidR="00C74496" w:rsidRPr="00DF28C0" w:rsidRDefault="00C74496" w:rsidP="00C74496">
      <w:pPr>
        <w:pStyle w:val="Question"/>
        <w:numPr>
          <w:ilvl w:val="0"/>
          <w:numId w:val="27"/>
        </w:numPr>
      </w:pPr>
      <w:r w:rsidRPr="00DF28C0">
        <w:t>State the name of substance X.</w:t>
      </w:r>
    </w:p>
    <w:p w14:paraId="672E2DBF" w14:textId="1F32C649" w:rsidR="00C74496" w:rsidRPr="007F7B6F" w:rsidRDefault="00DF20B0" w:rsidP="00C74496">
      <w:pPr>
        <w:pStyle w:val="Answertext"/>
      </w:pPr>
      <w:r>
        <w:rPr>
          <w:rStyle w:val="AnswercontextChar"/>
        </w:rPr>
        <w:t xml:space="preserve"> </w:t>
      </w:r>
    </w:p>
    <w:p w14:paraId="48D19C56" w14:textId="77777777" w:rsidR="00C92419" w:rsidRDefault="00C92419">
      <w:pPr>
        <w:rPr>
          <w:rFonts w:ascii="Arial" w:hAnsi="Arial" w:cs="Arial"/>
          <w:b/>
          <w:bCs/>
        </w:rPr>
      </w:pPr>
      <w:r>
        <w:br w:type="page"/>
      </w:r>
    </w:p>
    <w:p w14:paraId="537EF43A" w14:textId="4EE1D5BD" w:rsidR="00C74496" w:rsidRDefault="00C74496" w:rsidP="00C74496">
      <w:pPr>
        <w:pStyle w:val="Question"/>
        <w:numPr>
          <w:ilvl w:val="0"/>
          <w:numId w:val="27"/>
        </w:numPr>
      </w:pPr>
      <w:r>
        <w:lastRenderedPageBreak/>
        <w:t>Explain why the monomers bond together once substance X has been made.</w:t>
      </w:r>
    </w:p>
    <w:p w14:paraId="486C30B5" w14:textId="7A750657" w:rsidR="00C74496" w:rsidRDefault="004D004B" w:rsidP="001E5B02">
      <w:pPr>
        <w:pStyle w:val="Questioncontext"/>
      </w:pPr>
      <w:r>
        <w:t>Think about</w:t>
      </w:r>
      <w:r w:rsidR="00C74496">
        <w:t xml:space="preserve"> the number of bonds the carbon and nitrogen atoms make.</w:t>
      </w:r>
    </w:p>
    <w:p w14:paraId="103D6ABA" w14:textId="477E40A4" w:rsidR="00C74496" w:rsidRDefault="00C74496" w:rsidP="00DF20B0">
      <w:pPr>
        <w:pStyle w:val="Answertext"/>
        <w:rPr>
          <w:rStyle w:val="AnswercontextChar"/>
        </w:rPr>
      </w:pPr>
    </w:p>
    <w:p w14:paraId="51829C7C" w14:textId="6C1DFE82" w:rsidR="00DF20B0" w:rsidRDefault="00DF20B0" w:rsidP="00DF20B0">
      <w:pPr>
        <w:pStyle w:val="Answertext"/>
        <w:rPr>
          <w:rStyle w:val="AnswercontextChar"/>
        </w:rPr>
      </w:pPr>
    </w:p>
    <w:p w14:paraId="55B9B72A" w14:textId="5CA16EBE" w:rsidR="002C5D1D" w:rsidRDefault="002C5D1D" w:rsidP="00DF20B0">
      <w:pPr>
        <w:pStyle w:val="Answertext"/>
        <w:rPr>
          <w:rStyle w:val="AnswercontextChar"/>
        </w:rPr>
      </w:pPr>
    </w:p>
    <w:p w14:paraId="382258C0" w14:textId="77777777" w:rsidR="002C5D1D" w:rsidRDefault="002C5D1D" w:rsidP="00DF20B0">
      <w:pPr>
        <w:pStyle w:val="Answertext"/>
        <w:rPr>
          <w:rStyle w:val="AnswercontextChar"/>
        </w:rPr>
      </w:pPr>
    </w:p>
    <w:p w14:paraId="6F223998" w14:textId="0F0868DE" w:rsidR="00DF20B0" w:rsidRDefault="00DF20B0" w:rsidP="00DF20B0">
      <w:pPr>
        <w:pStyle w:val="Answertext"/>
        <w:rPr>
          <w:rStyle w:val="AnswercontextChar"/>
        </w:rPr>
      </w:pPr>
    </w:p>
    <w:p w14:paraId="50ABCECF" w14:textId="500CA386" w:rsidR="00DF20B0" w:rsidRDefault="00DF20B0" w:rsidP="00DF20B0">
      <w:pPr>
        <w:pStyle w:val="Answertext"/>
        <w:rPr>
          <w:rStyle w:val="AnswercontextChar"/>
        </w:rPr>
      </w:pPr>
    </w:p>
    <w:p w14:paraId="0FEA39D4" w14:textId="5B0DB3A6" w:rsidR="008F4DE7" w:rsidRDefault="008F4DE7" w:rsidP="00DF20B0">
      <w:pPr>
        <w:pStyle w:val="Answertext"/>
        <w:rPr>
          <w:rStyle w:val="AnswercontextChar"/>
        </w:rPr>
      </w:pPr>
    </w:p>
    <w:p w14:paraId="37B1DEE4" w14:textId="77777777" w:rsidR="008F4DE7" w:rsidRDefault="008F4DE7" w:rsidP="00DF20B0">
      <w:pPr>
        <w:pStyle w:val="Answertext"/>
        <w:rPr>
          <w:rStyle w:val="AnswercontextChar"/>
        </w:rPr>
      </w:pPr>
    </w:p>
    <w:p w14:paraId="5F4F1891" w14:textId="786E63F7" w:rsidR="00DF20B0" w:rsidRDefault="00DF20B0" w:rsidP="00DF20B0">
      <w:pPr>
        <w:pStyle w:val="Answertext"/>
        <w:rPr>
          <w:rStyle w:val="AnswercontextChar"/>
        </w:rPr>
      </w:pPr>
    </w:p>
    <w:p w14:paraId="3DFDED25" w14:textId="517F8C5E" w:rsidR="00DF20B0" w:rsidRDefault="00DF20B0" w:rsidP="00DF20B0">
      <w:pPr>
        <w:pStyle w:val="Answertext"/>
        <w:rPr>
          <w:rStyle w:val="AnswercontextChar"/>
        </w:rPr>
      </w:pPr>
    </w:p>
    <w:p w14:paraId="2538C984" w14:textId="77777777" w:rsidR="00DF20B0" w:rsidRPr="007F7B6F" w:rsidRDefault="00DF20B0" w:rsidP="00DF20B0">
      <w:pPr>
        <w:pStyle w:val="Answertext"/>
      </w:pPr>
    </w:p>
    <w:p w14:paraId="1F340E3B" w14:textId="0ADB2095" w:rsidR="00C74496" w:rsidRDefault="00C74496" w:rsidP="001E5B02">
      <w:pPr>
        <w:pStyle w:val="Question"/>
        <w:numPr>
          <w:ilvl w:val="0"/>
          <w:numId w:val="27"/>
        </w:numPr>
      </w:pPr>
      <w:r>
        <w:t xml:space="preserve">Complete the diagram below to show the new bond between the two monomers.  </w:t>
      </w:r>
    </w:p>
    <w:p w14:paraId="7FBF9D20" w14:textId="041ACB1C" w:rsidR="00240B94" w:rsidRPr="001E5B02" w:rsidRDefault="00C74496" w:rsidP="00240B94">
      <w:pPr>
        <w:pStyle w:val="Questioncontext"/>
      </w:pPr>
      <w:r w:rsidRPr="00B07B83">
        <w:t>Substance X has already been removed.</w:t>
      </w:r>
    </w:p>
    <w:p w14:paraId="38F8FF1E" w14:textId="005788DB" w:rsidR="00362422" w:rsidRDefault="00240B94" w:rsidP="00362422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76672" behindDoc="0" locked="0" layoutInCell="1" allowOverlap="1" wp14:anchorId="3A2FED57" wp14:editId="0D821F3B">
            <wp:simplePos x="0" y="0"/>
            <wp:positionH relativeFrom="margin">
              <wp:posOffset>591986</wp:posOffset>
            </wp:positionH>
            <wp:positionV relativeFrom="paragraph">
              <wp:posOffset>45058</wp:posOffset>
            </wp:positionV>
            <wp:extent cx="5534108" cy="649152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108" cy="64915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3F8D6F4" w14:textId="63797116" w:rsidR="00362422" w:rsidRDefault="00362422" w:rsidP="00362422">
      <w:pPr>
        <w:pStyle w:val="Answertext"/>
      </w:pPr>
    </w:p>
    <w:p w14:paraId="062F4B40" w14:textId="0E979EDA" w:rsidR="00C74496" w:rsidRDefault="00C74496" w:rsidP="00362422">
      <w:pPr>
        <w:pStyle w:val="Answertext"/>
      </w:pPr>
    </w:p>
    <w:p w14:paraId="5F668262" w14:textId="29167BB3" w:rsidR="00C74496" w:rsidRDefault="00C74496" w:rsidP="00362422">
      <w:pPr>
        <w:pStyle w:val="Answertext"/>
      </w:pPr>
    </w:p>
    <w:p w14:paraId="3F250342" w14:textId="77777777" w:rsidR="00C74496" w:rsidRDefault="00C74496" w:rsidP="001E5B02">
      <w:pPr>
        <w:pStyle w:val="Question"/>
        <w:numPr>
          <w:ilvl w:val="0"/>
          <w:numId w:val="28"/>
        </w:numPr>
      </w:pPr>
      <w:r>
        <w:t>Give the name of the type of polymer formed in this reaction.</w:t>
      </w:r>
    </w:p>
    <w:p w14:paraId="77BA5C79" w14:textId="2CE0CD3E" w:rsidR="00C74496" w:rsidRPr="00225598" w:rsidRDefault="00DF20B0" w:rsidP="00225598">
      <w:pPr>
        <w:pStyle w:val="Answertext"/>
      </w:pPr>
      <w:r>
        <w:rPr>
          <w:b/>
          <w:bCs/>
        </w:rPr>
        <w:t xml:space="preserve"> </w:t>
      </w:r>
    </w:p>
    <w:p w14:paraId="464A133C" w14:textId="77777777" w:rsidR="00B07B83" w:rsidRDefault="00B07B83" w:rsidP="00B07B83">
      <w:pPr>
        <w:pStyle w:val="Question"/>
        <w:ind w:left="720"/>
      </w:pPr>
    </w:p>
    <w:p w14:paraId="4E3C9D32" w14:textId="21CDC3DB" w:rsidR="00C74496" w:rsidRPr="001E5B02" w:rsidRDefault="00C74496" w:rsidP="001E5B02">
      <w:pPr>
        <w:pStyle w:val="Question"/>
        <w:numPr>
          <w:ilvl w:val="0"/>
          <w:numId w:val="13"/>
        </w:numPr>
      </w:pPr>
      <w:r>
        <w:t>A polyester is another example of the same type of polymer as nylon.</w:t>
      </w:r>
    </w:p>
    <w:p w14:paraId="06675DEF" w14:textId="77777777" w:rsidR="00C74496" w:rsidRDefault="00C74496" w:rsidP="001E5B02">
      <w:pPr>
        <w:pStyle w:val="Questioncontext"/>
      </w:pPr>
      <w:r>
        <w:t>The monomers that can make a polyester are shown below.</w:t>
      </w:r>
    </w:p>
    <w:p w14:paraId="468B5A56" w14:textId="77777777" w:rsidR="00C74496" w:rsidRPr="00BA5F74" w:rsidRDefault="00C74496" w:rsidP="00C74496">
      <w:r>
        <w:rPr>
          <w:noProof/>
          <w:lang w:eastAsia="en-GB"/>
        </w:rPr>
        <w:drawing>
          <wp:anchor distT="0" distB="0" distL="114300" distR="114300" simplePos="0" relativeHeight="251668480" behindDoc="1" locked="0" layoutInCell="1" allowOverlap="1" wp14:anchorId="3F23B472" wp14:editId="57CE3FD8">
            <wp:simplePos x="0" y="0"/>
            <wp:positionH relativeFrom="column">
              <wp:posOffset>352425</wp:posOffset>
            </wp:positionH>
            <wp:positionV relativeFrom="paragraph">
              <wp:posOffset>9525</wp:posOffset>
            </wp:positionV>
            <wp:extent cx="4076700" cy="724535"/>
            <wp:effectExtent l="0" t="0" r="0" b="0"/>
            <wp:wrapTight wrapText="bothSides">
              <wp:wrapPolygon edited="0">
                <wp:start x="0" y="0"/>
                <wp:lineTo x="0" y="21013"/>
                <wp:lineTo x="21499" y="21013"/>
                <wp:lineTo x="21499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724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157E24" w14:textId="5371D002" w:rsidR="00C74496" w:rsidRDefault="00C74496" w:rsidP="00C74496">
      <w:pPr>
        <w:rPr>
          <w:rFonts w:ascii="Arial" w:hAnsi="Arial" w:cs="Arial"/>
        </w:rPr>
      </w:pPr>
    </w:p>
    <w:p w14:paraId="3295104F" w14:textId="77777777" w:rsidR="00C74496" w:rsidRDefault="00C74496" w:rsidP="00C7449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</w:p>
    <w:p w14:paraId="1B9F6976" w14:textId="77777777" w:rsidR="00C74496" w:rsidRPr="00BA5F74" w:rsidRDefault="00C74496" w:rsidP="00C7449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Monomer 3                              Monomer 4</w:t>
      </w:r>
    </w:p>
    <w:p w14:paraId="14CA0CBA" w14:textId="77777777" w:rsidR="00C92419" w:rsidRDefault="00C92419">
      <w:pPr>
        <w:rPr>
          <w:rFonts w:ascii="Arial" w:hAnsi="Arial" w:cs="Arial"/>
          <w:b/>
          <w:bCs/>
        </w:rPr>
      </w:pPr>
      <w:r>
        <w:br w:type="page"/>
      </w:r>
    </w:p>
    <w:p w14:paraId="4D9DA7A3" w14:textId="2C675F91" w:rsidR="00C74496" w:rsidRDefault="00C74496" w:rsidP="001E5B02">
      <w:pPr>
        <w:pStyle w:val="Question"/>
        <w:numPr>
          <w:ilvl w:val="0"/>
          <w:numId w:val="29"/>
        </w:numPr>
      </w:pPr>
      <w:r>
        <w:t>State the name of the functional group present in each monomer.</w:t>
      </w:r>
    </w:p>
    <w:p w14:paraId="38256453" w14:textId="0D8689FD" w:rsidR="00373072" w:rsidRDefault="00373072" w:rsidP="00373072">
      <w:pPr>
        <w:pStyle w:val="Question"/>
      </w:pPr>
    </w:p>
    <w:tbl>
      <w:tblPr>
        <w:tblStyle w:val="TableGrid"/>
        <w:tblW w:w="0" w:type="auto"/>
        <w:tblInd w:w="1012" w:type="dxa"/>
        <w:tblLook w:val="04A0" w:firstRow="1" w:lastRow="0" w:firstColumn="1" w:lastColumn="0" w:noHBand="0" w:noVBand="1"/>
      </w:tblPr>
      <w:tblGrid>
        <w:gridCol w:w="2263"/>
        <w:gridCol w:w="3686"/>
      </w:tblGrid>
      <w:tr w:rsidR="00373072" w14:paraId="06B18903" w14:textId="77777777" w:rsidTr="00094A0E">
        <w:tc>
          <w:tcPr>
            <w:tcW w:w="2263" w:type="dxa"/>
            <w:shd w:val="clear" w:color="auto" w:fill="D9D9D9" w:themeFill="background1" w:themeFillShade="D9"/>
          </w:tcPr>
          <w:p w14:paraId="60B9F628" w14:textId="29914A8C" w:rsidR="00373072" w:rsidRDefault="00373072" w:rsidP="00373072">
            <w:pPr>
              <w:pStyle w:val="Question"/>
              <w:jc w:val="center"/>
            </w:pPr>
            <w:r>
              <w:t>Monomer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59254AC0" w14:textId="0CA2DD49" w:rsidR="00373072" w:rsidRDefault="00373072" w:rsidP="00373072">
            <w:pPr>
              <w:pStyle w:val="Question"/>
              <w:jc w:val="center"/>
            </w:pPr>
            <w:r>
              <w:t>Functional group</w:t>
            </w:r>
          </w:p>
        </w:tc>
      </w:tr>
      <w:tr w:rsidR="00373072" w14:paraId="4EDABF9F" w14:textId="77777777" w:rsidTr="00373072">
        <w:tc>
          <w:tcPr>
            <w:tcW w:w="2263" w:type="dxa"/>
          </w:tcPr>
          <w:p w14:paraId="63E1E2B9" w14:textId="16ADB830" w:rsidR="00373072" w:rsidRPr="00373072" w:rsidRDefault="00373072" w:rsidP="00373072">
            <w:pPr>
              <w:rPr>
                <w:rFonts w:ascii="Arial" w:hAnsi="Arial" w:cs="Arial"/>
              </w:rPr>
            </w:pPr>
            <w:r w:rsidRPr="00373072">
              <w:rPr>
                <w:rFonts w:ascii="Arial" w:hAnsi="Arial" w:cs="Arial"/>
              </w:rPr>
              <w:t>Monomer 3</w:t>
            </w:r>
          </w:p>
        </w:tc>
        <w:tc>
          <w:tcPr>
            <w:tcW w:w="3686" w:type="dxa"/>
          </w:tcPr>
          <w:p w14:paraId="6BC3BA9B" w14:textId="61AB5237" w:rsidR="00373072" w:rsidRPr="00373072" w:rsidRDefault="00DF20B0" w:rsidP="00373072">
            <w:pPr>
              <w:pStyle w:val="Answertext"/>
              <w:ind w:left="0" w:firstLine="0"/>
            </w:pPr>
            <w:r>
              <w:rPr>
                <w:b/>
              </w:rPr>
              <w:t xml:space="preserve"> </w:t>
            </w:r>
          </w:p>
        </w:tc>
      </w:tr>
      <w:tr w:rsidR="00373072" w14:paraId="3B33192D" w14:textId="77777777" w:rsidTr="00373072">
        <w:tc>
          <w:tcPr>
            <w:tcW w:w="2263" w:type="dxa"/>
          </w:tcPr>
          <w:p w14:paraId="38F62595" w14:textId="2D6EA2BF" w:rsidR="00373072" w:rsidRDefault="00373072" w:rsidP="00373072">
            <w:r w:rsidRPr="00373072">
              <w:rPr>
                <w:rFonts w:ascii="Arial" w:hAnsi="Arial" w:cs="Arial"/>
              </w:rPr>
              <w:t>Monomer</w:t>
            </w:r>
            <w:r>
              <w:t xml:space="preserve"> 4</w:t>
            </w:r>
          </w:p>
        </w:tc>
        <w:tc>
          <w:tcPr>
            <w:tcW w:w="3686" w:type="dxa"/>
          </w:tcPr>
          <w:p w14:paraId="560C9168" w14:textId="6ECB2A3F" w:rsidR="00373072" w:rsidRDefault="00DF20B0" w:rsidP="00373072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</w:tbl>
    <w:p w14:paraId="21946606" w14:textId="77777777" w:rsidR="00C74496" w:rsidRPr="00BA5F74" w:rsidRDefault="00C74496" w:rsidP="00C74496">
      <w:pPr>
        <w:tabs>
          <w:tab w:val="left" w:pos="2835"/>
        </w:tabs>
        <w:rPr>
          <w:rFonts w:ascii="Arial" w:hAnsi="Arial" w:cs="Arial"/>
        </w:rPr>
      </w:pPr>
    </w:p>
    <w:p w14:paraId="7B50E1AE" w14:textId="70B06452" w:rsidR="00C74496" w:rsidRPr="001E5B02" w:rsidRDefault="00C74496" w:rsidP="001E5B02">
      <w:pPr>
        <w:pStyle w:val="Questioncontext"/>
      </w:pPr>
      <w:r>
        <w:t>In order to form a polymer, the OH group from monomer 3 joined with a hydrogen from monomer 4, to form water.</w:t>
      </w:r>
    </w:p>
    <w:p w14:paraId="3E1A36C6" w14:textId="77777777" w:rsidR="00AC2C63" w:rsidRDefault="00C74496" w:rsidP="00AC2C63">
      <w:pPr>
        <w:pStyle w:val="Question"/>
        <w:numPr>
          <w:ilvl w:val="0"/>
          <w:numId w:val="29"/>
        </w:numPr>
      </w:pPr>
      <w:r>
        <w:t>Show this formation of water by placing a ring around these two groups in the diagram above.</w:t>
      </w:r>
    </w:p>
    <w:p w14:paraId="7882CF99" w14:textId="57C1BA70" w:rsidR="00C74496" w:rsidRDefault="00AC2C63" w:rsidP="00AC2C63">
      <w:pPr>
        <w:pStyle w:val="Question"/>
        <w:ind w:left="720"/>
      </w:pPr>
      <w:r>
        <w:t xml:space="preserve"> </w:t>
      </w:r>
    </w:p>
    <w:p w14:paraId="562B7D38" w14:textId="6FE182C1" w:rsidR="001E5B02" w:rsidRDefault="00C74496" w:rsidP="001E5B02">
      <w:pPr>
        <w:pStyle w:val="Question"/>
        <w:numPr>
          <w:ilvl w:val="0"/>
          <w:numId w:val="29"/>
        </w:numPr>
      </w:pPr>
      <w:r>
        <w:t>Draw the structure of the molecule formed when monomer 3 and monomer 4 bond together.</w:t>
      </w:r>
    </w:p>
    <w:p w14:paraId="23262E8B" w14:textId="66090A3B" w:rsidR="001E5B02" w:rsidRDefault="001E5B02" w:rsidP="001E5B02">
      <w:pPr>
        <w:pStyle w:val="Answertext"/>
      </w:pPr>
    </w:p>
    <w:p w14:paraId="0CB33B9D" w14:textId="453D91A4" w:rsidR="001E5B02" w:rsidRDefault="001E5B02" w:rsidP="001E5B02">
      <w:pPr>
        <w:pStyle w:val="Answertext"/>
      </w:pPr>
    </w:p>
    <w:p w14:paraId="28BD91CC" w14:textId="138A9D3D" w:rsidR="001E5B02" w:rsidRDefault="001E5B02" w:rsidP="001E5B02">
      <w:pPr>
        <w:pStyle w:val="Answertext"/>
      </w:pPr>
    </w:p>
    <w:p w14:paraId="201FBFBB" w14:textId="2CE69561" w:rsidR="001E5B02" w:rsidRDefault="001E5B02" w:rsidP="001E5B02">
      <w:pPr>
        <w:pStyle w:val="Answertext"/>
      </w:pPr>
    </w:p>
    <w:p w14:paraId="24FD6D00" w14:textId="77777777" w:rsidR="00AC2C63" w:rsidRDefault="00AC2C63" w:rsidP="001E5B02">
      <w:pPr>
        <w:pStyle w:val="Answertext"/>
      </w:pPr>
    </w:p>
    <w:p w14:paraId="7F4C5EA8" w14:textId="77777777" w:rsidR="00C74496" w:rsidRPr="005B2502" w:rsidRDefault="00C74496" w:rsidP="001E5B02">
      <w:pPr>
        <w:pStyle w:val="Question"/>
        <w:numPr>
          <w:ilvl w:val="0"/>
          <w:numId w:val="29"/>
        </w:numPr>
      </w:pPr>
      <w:r>
        <w:t>Assuming that the reaction now continues at both ends of the molecule in part c), draw the repeat unit of the polyester formed.</w:t>
      </w:r>
    </w:p>
    <w:p w14:paraId="1D35017E" w14:textId="03DA687B" w:rsidR="001E5B02" w:rsidRDefault="001E5B02" w:rsidP="001E5B02">
      <w:pPr>
        <w:pStyle w:val="Answertext"/>
      </w:pPr>
    </w:p>
    <w:p w14:paraId="790D649F" w14:textId="7E93C6FE" w:rsidR="001E5B02" w:rsidRDefault="001E5B02" w:rsidP="001E5B02">
      <w:pPr>
        <w:pStyle w:val="Answertext"/>
      </w:pPr>
    </w:p>
    <w:p w14:paraId="768A1F83" w14:textId="1D7A5A5A" w:rsidR="001E5B02" w:rsidRDefault="001E5B02" w:rsidP="001E5B02">
      <w:pPr>
        <w:pStyle w:val="Answertext"/>
      </w:pPr>
    </w:p>
    <w:p w14:paraId="7E80F86D" w14:textId="2C3D9864" w:rsidR="00AC2C63" w:rsidRDefault="00AC2C63" w:rsidP="001E5B02">
      <w:pPr>
        <w:pStyle w:val="Answertext"/>
      </w:pPr>
    </w:p>
    <w:p w14:paraId="1782879E" w14:textId="36ECB14B" w:rsidR="00C74496" w:rsidRDefault="00C74496" w:rsidP="001E5B02">
      <w:pPr>
        <w:pStyle w:val="Answertext"/>
      </w:pPr>
    </w:p>
    <w:p w14:paraId="0599794A" w14:textId="77777777" w:rsidR="00C74496" w:rsidRDefault="00C74496" w:rsidP="00C74496">
      <w:pPr>
        <w:tabs>
          <w:tab w:val="left" w:pos="2835"/>
        </w:tabs>
      </w:pPr>
    </w:p>
    <w:sectPr w:rsidR="00C74496" w:rsidSect="00BA6DDB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728063" w14:textId="77777777" w:rsidR="00C44B8F" w:rsidRDefault="00C44B8F" w:rsidP="007243E1">
      <w:pPr>
        <w:spacing w:after="0" w:line="240" w:lineRule="auto"/>
      </w:pPr>
      <w:r>
        <w:separator/>
      </w:r>
    </w:p>
  </w:endnote>
  <w:endnote w:type="continuationSeparator" w:id="0">
    <w:p w14:paraId="54C2AAAD" w14:textId="77777777" w:rsidR="00C44B8F" w:rsidRDefault="00C44B8F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AF325" w14:textId="77777777" w:rsidR="00F756BF" w:rsidRDefault="00F756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D07B5AF" w14:textId="0F405B7F" w:rsidR="00FB6392" w:rsidRDefault="00BA6DDB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9AF31D7" wp14:editId="0117EC1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841FD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4723DA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201EA">
              <w:rPr>
                <w:rFonts w:ascii="Arial" w:hAnsi="Arial" w:cs="Arial"/>
                <w:sz w:val="18"/>
                <w:szCs w:val="18"/>
              </w:rPr>
              <w:tab/>
              <w:t xml:space="preserve">            </w:t>
            </w:r>
            <w:r w:rsidR="00E201EA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60C35D03" w:rsidR="004723DA" w:rsidRPr="00310559" w:rsidRDefault="00C74496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densation</w:t>
            </w:r>
            <w:r w:rsidR="00CC523C">
              <w:rPr>
                <w:rFonts w:ascii="Arial" w:hAnsi="Arial" w:cs="Arial"/>
                <w:sz w:val="18"/>
                <w:szCs w:val="18"/>
              </w:rPr>
              <w:t xml:space="preserve"> polymer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841FD">
              <w:rPr>
                <w:rFonts w:ascii="Arial" w:hAnsi="Arial" w:cs="Arial"/>
                <w:sz w:val="18"/>
                <w:szCs w:val="18"/>
              </w:rPr>
              <w:t>(H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2C5D1D">
              <w:rPr>
                <w:rFonts w:ascii="Arial" w:hAnsi="Arial" w:cs="Arial"/>
                <w:sz w:val="18"/>
                <w:szCs w:val="18"/>
              </w:rPr>
              <w:t xml:space="preserve">             </w:t>
            </w:r>
            <w:r w:rsidR="008841FD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756BF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756BF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79570D3A" w14:textId="24CA89AA" w:rsidR="00FB6392" w:rsidRDefault="007767ED" w:rsidP="00E201EA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1F64971" wp14:editId="606C238E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841FD">
              <w:rPr>
                <w:rFonts w:ascii="Arial" w:hAnsi="Arial" w:cs="Arial"/>
                <w:sz w:val="18"/>
                <w:szCs w:val="18"/>
              </w:rPr>
              <w:t>c</w:t>
            </w:r>
            <w:r w:rsidR="00BA6DDB"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F9CDE93" wp14:editId="30136BAB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201EA">
              <w:rPr>
                <w:rFonts w:ascii="Arial" w:hAnsi="Arial" w:cs="Arial"/>
                <w:sz w:val="18"/>
                <w:szCs w:val="18"/>
              </w:rPr>
              <w:tab/>
            </w:r>
            <w:r w:rsidR="00E201EA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06030AC9" w:rsidR="007767ED" w:rsidRPr="00310559" w:rsidRDefault="00C74496" w:rsidP="00E201EA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densation</w:t>
            </w:r>
            <w:r w:rsidR="00AD02B1">
              <w:rPr>
                <w:rFonts w:ascii="Arial" w:hAnsi="Arial" w:cs="Arial"/>
                <w:sz w:val="18"/>
                <w:szCs w:val="18"/>
              </w:rPr>
              <w:t xml:space="preserve"> polymer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841FD">
              <w:rPr>
                <w:rFonts w:ascii="Arial" w:hAnsi="Arial" w:cs="Arial"/>
                <w:sz w:val="18"/>
                <w:szCs w:val="18"/>
              </w:rPr>
              <w:t>(H)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8841FD">
              <w:rPr>
                <w:rFonts w:ascii="Arial" w:hAnsi="Arial" w:cs="Arial"/>
                <w:sz w:val="18"/>
                <w:szCs w:val="18"/>
              </w:rPr>
              <w:t>edu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.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756BF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756BF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14E205" w14:textId="77777777" w:rsidR="00C44B8F" w:rsidRDefault="00C44B8F" w:rsidP="007243E1">
      <w:pPr>
        <w:spacing w:after="0" w:line="240" w:lineRule="auto"/>
      </w:pPr>
      <w:r>
        <w:separator/>
      </w:r>
    </w:p>
  </w:footnote>
  <w:footnote w:type="continuationSeparator" w:id="0">
    <w:p w14:paraId="51F894A6" w14:textId="77777777" w:rsidR="00C44B8F" w:rsidRDefault="00C44B8F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4E3626" w14:textId="77777777" w:rsidR="00F756BF" w:rsidRDefault="00F756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50DCE1DD" w:rsidR="004723DA" w:rsidRPr="00C92419" w:rsidRDefault="002E28FB" w:rsidP="00BA6DDB">
    <w:pPr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44D1B8CC" wp14:editId="03E95F4A">
          <wp:simplePos x="0" y="0"/>
          <wp:positionH relativeFrom="page">
            <wp:align>right</wp:align>
          </wp:positionH>
          <wp:positionV relativeFrom="paragraph">
            <wp:posOffset>-438785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6A8073" w14:textId="53FFF81E" w:rsidR="00C92419" w:rsidRDefault="002E28FB" w:rsidP="00C92419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1DDE880B" wp14:editId="115021CE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2419">
      <w:rPr>
        <w:bCs/>
        <w:color w:val="0070C0"/>
        <w:sz w:val="44"/>
        <w:szCs w:val="44"/>
      </w:rPr>
      <w:t>In context</w:t>
    </w:r>
  </w:p>
  <w:p w14:paraId="12CEB923" w14:textId="366704CC" w:rsidR="00C92419" w:rsidRDefault="00C92419" w:rsidP="00C92419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 w:rsidR="002C5D1D">
      <w:rPr>
        <w:sz w:val="22"/>
      </w:rPr>
      <w:t>14–</w:t>
    </w:r>
    <w:r>
      <w:rPr>
        <w:sz w:val="22"/>
      </w:rPr>
      <w:t>16 years (Higher)</w:t>
    </w:r>
  </w:p>
  <w:p w14:paraId="7752AE7F" w14:textId="0947DC2F" w:rsidR="004723DA" w:rsidRPr="00546600" w:rsidRDefault="00C92419" w:rsidP="00C92419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>
      <w:rPr>
        <w:sz w:val="22"/>
      </w:rPr>
      <w:t>Condensation polymers</w:t>
    </w:r>
    <w:r w:rsidR="002C5D1D">
      <w:rPr>
        <w:sz w:val="22"/>
      </w:rPr>
      <w:t xml:space="preserve"> </w:t>
    </w:r>
    <w:r w:rsidR="002C5D1D">
      <w:rPr>
        <w:sz w:val="22"/>
      </w:rPr>
      <w:tab/>
      <w:t xml:space="preserve">Source: </w:t>
    </w:r>
    <w:r w:rsidR="002C5D1D" w:rsidRPr="002C5D1D">
      <w:rPr>
        <w:sz w:val="22"/>
      </w:rPr>
      <w:t>rsc.li/34ER3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216C5"/>
    <w:multiLevelType w:val="hybridMultilevel"/>
    <w:tmpl w:val="F6FE2D9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820B7"/>
    <w:multiLevelType w:val="hybridMultilevel"/>
    <w:tmpl w:val="861EC2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203B27"/>
    <w:multiLevelType w:val="hybridMultilevel"/>
    <w:tmpl w:val="6E9AA5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33BD2"/>
    <w:multiLevelType w:val="hybridMultilevel"/>
    <w:tmpl w:val="F5FA2532"/>
    <w:lvl w:ilvl="0" w:tplc="9E9071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C905C5"/>
    <w:multiLevelType w:val="hybridMultilevel"/>
    <w:tmpl w:val="13227BDE"/>
    <w:lvl w:ilvl="0" w:tplc="3EF0F92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E90700"/>
    <w:multiLevelType w:val="hybridMultilevel"/>
    <w:tmpl w:val="F7FC2F64"/>
    <w:lvl w:ilvl="0" w:tplc="41BEA56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7E603C"/>
    <w:multiLevelType w:val="hybridMultilevel"/>
    <w:tmpl w:val="93E41846"/>
    <w:lvl w:ilvl="0" w:tplc="7306281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B37C62"/>
    <w:multiLevelType w:val="hybridMultilevel"/>
    <w:tmpl w:val="2BF6D73E"/>
    <w:lvl w:ilvl="0" w:tplc="7306281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F905A6"/>
    <w:multiLevelType w:val="hybridMultilevel"/>
    <w:tmpl w:val="E688B434"/>
    <w:lvl w:ilvl="0" w:tplc="7306281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634856"/>
    <w:multiLevelType w:val="hybridMultilevel"/>
    <w:tmpl w:val="A534612A"/>
    <w:lvl w:ilvl="0" w:tplc="7306281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6E3CFE"/>
    <w:multiLevelType w:val="hybridMultilevel"/>
    <w:tmpl w:val="76BA58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6C7132"/>
    <w:multiLevelType w:val="hybridMultilevel"/>
    <w:tmpl w:val="A3E057B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65C002B"/>
    <w:multiLevelType w:val="hybridMultilevel"/>
    <w:tmpl w:val="4336D984"/>
    <w:lvl w:ilvl="0" w:tplc="3EF0F92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331353"/>
    <w:multiLevelType w:val="hybridMultilevel"/>
    <w:tmpl w:val="A68AA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6F0CEB"/>
    <w:multiLevelType w:val="hybridMultilevel"/>
    <w:tmpl w:val="BB9E2CA0"/>
    <w:lvl w:ilvl="0" w:tplc="9C0E6DF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4"/>
  </w:num>
  <w:num w:numId="3">
    <w:abstractNumId w:val="9"/>
    <w:lvlOverride w:ilvl="0">
      <w:startOverride w:val="1"/>
    </w:lvlOverride>
  </w:num>
  <w:num w:numId="4">
    <w:abstractNumId w:val="15"/>
  </w:num>
  <w:num w:numId="5">
    <w:abstractNumId w:val="16"/>
  </w:num>
  <w:num w:numId="6">
    <w:abstractNumId w:val="11"/>
  </w:num>
  <w:num w:numId="7">
    <w:abstractNumId w:val="10"/>
  </w:num>
  <w:num w:numId="8">
    <w:abstractNumId w:val="6"/>
  </w:num>
  <w:num w:numId="9">
    <w:abstractNumId w:val="13"/>
  </w:num>
  <w:num w:numId="10">
    <w:abstractNumId w:val="5"/>
  </w:num>
  <w:num w:numId="11">
    <w:abstractNumId w:val="0"/>
  </w:num>
  <w:num w:numId="12">
    <w:abstractNumId w:val="3"/>
  </w:num>
  <w:num w:numId="13">
    <w:abstractNumId w:val="2"/>
  </w:num>
  <w:num w:numId="14">
    <w:abstractNumId w:val="1"/>
  </w:num>
  <w:num w:numId="15">
    <w:abstractNumId w:val="9"/>
    <w:lvlOverride w:ilvl="0">
      <w:startOverride w:val="9"/>
    </w:lvlOverride>
  </w:num>
  <w:num w:numId="16">
    <w:abstractNumId w:val="9"/>
    <w:lvlOverride w:ilvl="0">
      <w:startOverride w:val="2"/>
    </w:lvlOverride>
  </w:num>
  <w:num w:numId="17">
    <w:abstractNumId w:val="8"/>
  </w:num>
  <w:num w:numId="18">
    <w:abstractNumId w:val="9"/>
  </w:num>
  <w:num w:numId="19">
    <w:abstractNumId w:val="9"/>
  </w:num>
  <w:num w:numId="20">
    <w:abstractNumId w:val="9"/>
  </w:num>
  <w:num w:numId="21">
    <w:abstractNumId w:val="9"/>
  </w:num>
  <w:num w:numId="22">
    <w:abstractNumId w:val="9"/>
  </w:num>
  <w:num w:numId="23">
    <w:abstractNumId w:val="9"/>
  </w:num>
  <w:num w:numId="24">
    <w:abstractNumId w:val="9"/>
    <w:lvlOverride w:ilvl="0">
      <w:startOverride w:val="2"/>
    </w:lvlOverride>
  </w:num>
  <w:num w:numId="25">
    <w:abstractNumId w:val="9"/>
    <w:lvlOverride w:ilvl="0">
      <w:startOverride w:val="2"/>
    </w:lvlOverride>
  </w:num>
  <w:num w:numId="26">
    <w:abstractNumId w:val="9"/>
    <w:lvlOverride w:ilvl="0">
      <w:startOverride w:val="2"/>
    </w:lvlOverride>
  </w:num>
  <w:num w:numId="27">
    <w:abstractNumId w:val="7"/>
  </w:num>
  <w:num w:numId="28">
    <w:abstractNumId w:val="4"/>
  </w:num>
  <w:num w:numId="29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0FAOYimZAtAAAA"/>
  </w:docVars>
  <w:rsids>
    <w:rsidRoot w:val="002D4B02"/>
    <w:rsid w:val="000045B2"/>
    <w:rsid w:val="00014DCF"/>
    <w:rsid w:val="00064CBE"/>
    <w:rsid w:val="0007276B"/>
    <w:rsid w:val="00080BFC"/>
    <w:rsid w:val="00090EC9"/>
    <w:rsid w:val="00094A0E"/>
    <w:rsid w:val="00095348"/>
    <w:rsid w:val="000B2CC6"/>
    <w:rsid w:val="000C17B2"/>
    <w:rsid w:val="000D6CDD"/>
    <w:rsid w:val="000E0D0D"/>
    <w:rsid w:val="000E53EB"/>
    <w:rsid w:val="000F0BC1"/>
    <w:rsid w:val="000F44BA"/>
    <w:rsid w:val="000F7FB4"/>
    <w:rsid w:val="0011780A"/>
    <w:rsid w:val="001228E4"/>
    <w:rsid w:val="00125012"/>
    <w:rsid w:val="00147841"/>
    <w:rsid w:val="00163D6B"/>
    <w:rsid w:val="00164D25"/>
    <w:rsid w:val="00173211"/>
    <w:rsid w:val="00182961"/>
    <w:rsid w:val="001A2C29"/>
    <w:rsid w:val="001D1C09"/>
    <w:rsid w:val="001E5A1E"/>
    <w:rsid w:val="001E5B02"/>
    <w:rsid w:val="002017C6"/>
    <w:rsid w:val="00210511"/>
    <w:rsid w:val="0022147F"/>
    <w:rsid w:val="00222E9E"/>
    <w:rsid w:val="00225598"/>
    <w:rsid w:val="002335E3"/>
    <w:rsid w:val="00240A4F"/>
    <w:rsid w:val="00240B94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5D1D"/>
    <w:rsid w:val="002C70FD"/>
    <w:rsid w:val="002D4B02"/>
    <w:rsid w:val="002E28FB"/>
    <w:rsid w:val="00302B6E"/>
    <w:rsid w:val="00310559"/>
    <w:rsid w:val="0032150B"/>
    <w:rsid w:val="00362422"/>
    <w:rsid w:val="003630EC"/>
    <w:rsid w:val="003670B2"/>
    <w:rsid w:val="00373072"/>
    <w:rsid w:val="003809AB"/>
    <w:rsid w:val="00397B9D"/>
    <w:rsid w:val="003A4BE8"/>
    <w:rsid w:val="003B455A"/>
    <w:rsid w:val="003B4B79"/>
    <w:rsid w:val="003C6548"/>
    <w:rsid w:val="003D426C"/>
    <w:rsid w:val="00400258"/>
    <w:rsid w:val="004014F2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004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46A8"/>
    <w:rsid w:val="00555318"/>
    <w:rsid w:val="005704CF"/>
    <w:rsid w:val="00585395"/>
    <w:rsid w:val="00587B3E"/>
    <w:rsid w:val="00591EE7"/>
    <w:rsid w:val="00597735"/>
    <w:rsid w:val="005A2BDF"/>
    <w:rsid w:val="005A5FA1"/>
    <w:rsid w:val="005D511A"/>
    <w:rsid w:val="005E50C1"/>
    <w:rsid w:val="005E6F4B"/>
    <w:rsid w:val="00616A7D"/>
    <w:rsid w:val="0063125E"/>
    <w:rsid w:val="0063610C"/>
    <w:rsid w:val="00640CF9"/>
    <w:rsid w:val="006504C7"/>
    <w:rsid w:val="006705DB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57BAE"/>
    <w:rsid w:val="00861BBD"/>
    <w:rsid w:val="00865C11"/>
    <w:rsid w:val="008705B3"/>
    <w:rsid w:val="008766A9"/>
    <w:rsid w:val="008841FD"/>
    <w:rsid w:val="008A39DC"/>
    <w:rsid w:val="008C5C87"/>
    <w:rsid w:val="008D4A39"/>
    <w:rsid w:val="008D59E8"/>
    <w:rsid w:val="008E0B6A"/>
    <w:rsid w:val="008F4DE7"/>
    <w:rsid w:val="008F568E"/>
    <w:rsid w:val="0090214C"/>
    <w:rsid w:val="00904A97"/>
    <w:rsid w:val="009161F7"/>
    <w:rsid w:val="00920C3F"/>
    <w:rsid w:val="009277E1"/>
    <w:rsid w:val="00930704"/>
    <w:rsid w:val="00940A8F"/>
    <w:rsid w:val="00950706"/>
    <w:rsid w:val="009509C2"/>
    <w:rsid w:val="00956EB5"/>
    <w:rsid w:val="00982BF4"/>
    <w:rsid w:val="009A79B7"/>
    <w:rsid w:val="009B774C"/>
    <w:rsid w:val="009C01F1"/>
    <w:rsid w:val="009C1F22"/>
    <w:rsid w:val="009F497D"/>
    <w:rsid w:val="009F64F2"/>
    <w:rsid w:val="00A075D2"/>
    <w:rsid w:val="00A200E1"/>
    <w:rsid w:val="00A45844"/>
    <w:rsid w:val="00A56B5C"/>
    <w:rsid w:val="00A56CAB"/>
    <w:rsid w:val="00A62B07"/>
    <w:rsid w:val="00A84AD6"/>
    <w:rsid w:val="00A84E72"/>
    <w:rsid w:val="00AC2C63"/>
    <w:rsid w:val="00AC54FE"/>
    <w:rsid w:val="00AD02B1"/>
    <w:rsid w:val="00AF660E"/>
    <w:rsid w:val="00B07B83"/>
    <w:rsid w:val="00B11C17"/>
    <w:rsid w:val="00B3323B"/>
    <w:rsid w:val="00B40736"/>
    <w:rsid w:val="00B40FD2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6A45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44B8F"/>
    <w:rsid w:val="00C50063"/>
    <w:rsid w:val="00C65E27"/>
    <w:rsid w:val="00C66C6C"/>
    <w:rsid w:val="00C71029"/>
    <w:rsid w:val="00C74496"/>
    <w:rsid w:val="00C75D11"/>
    <w:rsid w:val="00C84157"/>
    <w:rsid w:val="00C90BAE"/>
    <w:rsid w:val="00C92419"/>
    <w:rsid w:val="00CC523C"/>
    <w:rsid w:val="00CD277D"/>
    <w:rsid w:val="00CE5CF7"/>
    <w:rsid w:val="00D00A81"/>
    <w:rsid w:val="00D17419"/>
    <w:rsid w:val="00D21FB0"/>
    <w:rsid w:val="00D22D16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20B0"/>
    <w:rsid w:val="00DF3EE1"/>
    <w:rsid w:val="00E01AD3"/>
    <w:rsid w:val="00E12FC4"/>
    <w:rsid w:val="00E14129"/>
    <w:rsid w:val="00E201EA"/>
    <w:rsid w:val="00E27E5E"/>
    <w:rsid w:val="00E40997"/>
    <w:rsid w:val="00E54B2C"/>
    <w:rsid w:val="00E60618"/>
    <w:rsid w:val="00E7481E"/>
    <w:rsid w:val="00E77476"/>
    <w:rsid w:val="00E87C4E"/>
    <w:rsid w:val="00E93AFC"/>
    <w:rsid w:val="00EB49DD"/>
    <w:rsid w:val="00EB59C9"/>
    <w:rsid w:val="00ED4DDC"/>
    <w:rsid w:val="00EE2E6B"/>
    <w:rsid w:val="00EE72BB"/>
    <w:rsid w:val="00EF0894"/>
    <w:rsid w:val="00EF17C0"/>
    <w:rsid w:val="00EF273C"/>
    <w:rsid w:val="00EF46AF"/>
    <w:rsid w:val="00F0055A"/>
    <w:rsid w:val="00F0264E"/>
    <w:rsid w:val="00F15D45"/>
    <w:rsid w:val="00F44845"/>
    <w:rsid w:val="00F54B28"/>
    <w:rsid w:val="00F5773A"/>
    <w:rsid w:val="00F700CF"/>
    <w:rsid w:val="00F756BF"/>
    <w:rsid w:val="00F9778B"/>
    <w:rsid w:val="00FB6392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4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174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youtu.be/lNWc6xUf6U4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E221AD-B0A4-448E-8360-1B6D3CFC0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15</Words>
  <Characters>2369</Characters>
  <Application>Microsoft Office Word</Application>
  <DocSecurity>0</DocSecurity>
  <Lines>19</Lines>
  <Paragraphs>5</Paragraphs>
  <ScaleCrop>false</ScaleCrop>
  <Company/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13:24:00Z</dcterms:created>
  <dcterms:modified xsi:type="dcterms:W3CDTF">2020-10-21T13:26:00Z</dcterms:modified>
</cp:coreProperties>
</file>